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88B60" w14:textId="2AF83ED4" w:rsidR="00C06EF0" w:rsidRPr="001B2160" w:rsidRDefault="001B2160" w:rsidP="001B2160">
      <w:pPr>
        <w:jc w:val="center"/>
        <w:rPr>
          <w:rFonts w:ascii="Fira Code" w:hAnsi="Fira Code" w:cs="Fira Code"/>
          <w:b/>
          <w:bCs/>
          <w:color w:val="2F5496" w:themeColor="accent1" w:themeShade="BF"/>
          <w:sz w:val="40"/>
          <w:szCs w:val="40"/>
        </w:rPr>
      </w:pPr>
      <w:r w:rsidRPr="001B2160">
        <w:rPr>
          <w:rFonts w:ascii="Fira Code" w:hAnsi="Fira Code" w:cs="Fira Code"/>
          <w:b/>
          <w:bCs/>
          <w:color w:val="2F5496" w:themeColor="accent1" w:themeShade="BF"/>
          <w:sz w:val="40"/>
          <w:szCs w:val="40"/>
        </w:rPr>
        <w:t>Name: Nishant Kumar Giri</w:t>
      </w:r>
    </w:p>
    <w:p w14:paraId="108F14C0" w14:textId="035A9EB4" w:rsidR="001B2160" w:rsidRP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>Roll No: AC-1254</w:t>
      </w:r>
    </w:p>
    <w:p w14:paraId="46871005" w14:textId="133E670E" w:rsidR="001B2160" w:rsidRP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>Course Name: BSc (Hons) Computer Science</w:t>
      </w:r>
    </w:p>
    <w:p w14:paraId="5C044B44" w14:textId="543A7E16" w:rsidR="001B2160" w:rsidRP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 xml:space="preserve">Paper Name: </w:t>
      </w:r>
      <w:r w:rsidR="000C4341">
        <w:rPr>
          <w:rFonts w:ascii="Fira Code" w:hAnsi="Fira Code" w:cs="Fira Code"/>
          <w:color w:val="323E4F" w:themeColor="text2" w:themeShade="BF"/>
          <w:sz w:val="36"/>
          <w:szCs w:val="36"/>
        </w:rPr>
        <w:t xml:space="preserve">Computer Networks </w:t>
      </w: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>Practical Exam (2021 – 22)</w:t>
      </w:r>
    </w:p>
    <w:p w14:paraId="410803D3" w14:textId="1973C031" w:rsid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>Semester: 3</w:t>
      </w:r>
      <w:r w:rsidRPr="001B2160">
        <w:rPr>
          <w:rFonts w:ascii="Fira Code" w:hAnsi="Fira Code" w:cs="Fira Code"/>
          <w:color w:val="323E4F" w:themeColor="text2" w:themeShade="BF"/>
          <w:sz w:val="36"/>
          <w:szCs w:val="36"/>
          <w:vertAlign w:val="superscript"/>
        </w:rPr>
        <w:t>rd</w:t>
      </w:r>
    </w:p>
    <w:p w14:paraId="08A0C9A2" w14:textId="1B63F750" w:rsid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</w:p>
    <w:p w14:paraId="65137906" w14:textId="634A2967" w:rsidR="001B2160" w:rsidRDefault="001B2160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 w:rsidRPr="001B2160">
        <w:rPr>
          <w:rFonts w:ascii="Fira Code" w:hAnsi="Fira Code" w:cs="Fira Code"/>
          <w:color w:val="3B3838" w:themeColor="background2" w:themeShade="40"/>
          <w:sz w:val="48"/>
          <w:szCs w:val="48"/>
        </w:rPr>
        <w:t>CODE</w:t>
      </w:r>
    </w:p>
    <w:p w14:paraId="3C4D2E9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*</w:t>
      </w:r>
    </w:p>
    <w:p w14:paraId="78023A89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Write the program Hamming code for a given</w:t>
      </w:r>
    </w:p>
    <w:p w14:paraId="088CA37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input message (sender side and receiver side).</w:t>
      </w:r>
    </w:p>
    <w:p w14:paraId="1668C6D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/</w:t>
      </w:r>
    </w:p>
    <w:p w14:paraId="4CA18E3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CDA62F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114AA4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math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0D43C6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91D3AF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16CEF6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B280C3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---------SENDER SIDE----------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5A68973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97E9928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o</w:t>
      </w:r>
    </w:p>
    <w:p w14:paraId="08C694D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549832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Enter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no. of data bits: 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03A4B96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7728518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while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m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0F68CE20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2B86463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essage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Original Message</w:t>
      </w:r>
    </w:p>
    <w:p w14:paraId="36EFFDB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Enter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he binary message: 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FE5F1F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-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3811E79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essage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2B7ADE33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3AB26F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To Calculate no. of redundant bits!</w:t>
      </w:r>
    </w:p>
    <w:p w14:paraId="7803974A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CCFFADA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m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2^r &gt;= m+r+1, pow() returns a double value!</w:t>
      </w:r>
    </w:p>
    <w:p w14:paraId="11D75889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D6C435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r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D60CDC2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eak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5C23AD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757CF6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EBD5E78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1DDDB36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ent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m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r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172F9A9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x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r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Initialising the data string with the original message at position of the data bits!</w:t>
      </w:r>
    </w:p>
    <w:p w14:paraId="184B0D0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240259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1EE7CA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ent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essage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x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7530DCF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6E9B03A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proofErr w:type="gramStart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BE899A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55B701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FE8D73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r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To calculate the even parity of the parity bits and initialising them into the data string!</w:t>
      </w:r>
    </w:p>
    <w:p w14:paraId="729501D0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973888A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ent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4049F943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r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Calculating even parity of the </w:t>
      </w:r>
      <w:proofErr w:type="spellStart"/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ith</w:t>
      </w:r>
      <w:proofErr w:type="spellEnd"/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parity bit!</w:t>
      </w:r>
    </w:p>
    <w:p w14:paraId="70EC651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</w:p>
    <w:p w14:paraId="37EF16D2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ent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ent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^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ent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6A4B4CA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5C9999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216CCD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Message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Sent by Sender: 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FBC2AE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m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r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-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Printing the message sent by sender!</w:t>
      </w:r>
    </w:p>
    <w:p w14:paraId="30C74DA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ent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68FB70D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1259CAA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AF7D91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---------RECIEVER SIDE----------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414FE4BA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cieved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m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r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31069534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Enter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Recieved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Message: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Retrieving the </w:t>
      </w:r>
      <w:proofErr w:type="spellStart"/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recieved</w:t>
      </w:r>
      <w:proofErr w:type="spellEnd"/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message from user!</w:t>
      </w:r>
    </w:p>
    <w:p w14:paraId="6496B95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r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-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5521DF3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cieved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3A539BB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48A7EC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c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02F297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r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To check For Errors in the </w:t>
      </w:r>
      <w:proofErr w:type="spellStart"/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recieved</w:t>
      </w:r>
      <w:proofErr w:type="spellEnd"/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message!</w:t>
      </w:r>
    </w:p>
    <w:p w14:paraId="6C573790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8FB6E0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cieved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10B8A670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r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6D5CA64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</w:t>
      </w:r>
      <w:proofErr w:type="gram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</w:p>
    <w:p w14:paraId="22C21E8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p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^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cieved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0C1A878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0CDEF0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c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ow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2757C719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D7DBEC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C0BE68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c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</w:t>
      </w:r>
      <w:proofErr w:type="gram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Printing the corrected </w:t>
      </w:r>
      <w:proofErr w:type="spellStart"/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recieved</w:t>
      </w:r>
      <w:proofErr w:type="spellEnd"/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message in case of any error!</w:t>
      </w:r>
    </w:p>
    <w:p w14:paraId="3F98938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B616A6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Error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in bit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c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!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433AE32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cieved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c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cieved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c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4528454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he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Corrected </w:t>
      </w:r>
      <w:proofErr w:type="spellStart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Recieved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Message: 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4F76C6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r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-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3072FB9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cievedData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5BE806F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4851ECF4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9FC2330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28DE940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o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rrors Found in the </w:t>
      </w:r>
      <w:proofErr w:type="spellStart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Recieved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Message!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7DE25F4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06D4B14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F234171" w14:textId="35D48605" w:rsidR="001B2160" w:rsidRDefault="001B2160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35263227" w14:textId="1EEA5976" w:rsidR="001B2160" w:rsidRDefault="001B2160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</w:rPr>
        <w:t>OUTPUT</w:t>
      </w:r>
    </w:p>
    <w:p w14:paraId="1F76CC7A" w14:textId="7FB93E65" w:rsidR="001B2160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noProof/>
          <w:color w:val="3B3838" w:themeColor="background2" w:themeShade="40"/>
          <w:sz w:val="48"/>
          <w:szCs w:val="48"/>
        </w:rPr>
        <w:drawing>
          <wp:inline distT="0" distB="0" distL="0" distR="0" wp14:anchorId="7393FBC4" wp14:editId="34C83580">
            <wp:extent cx="6645910" cy="2400935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0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BB32A" w14:textId="29C06764" w:rsidR="000C4341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554B424A" w14:textId="0C1AC96A" w:rsidR="000C4341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</w:rPr>
        <w:lastRenderedPageBreak/>
        <w:t>Code</w:t>
      </w:r>
    </w:p>
    <w:p w14:paraId="5CC4C253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*</w:t>
      </w:r>
    </w:p>
    <w:p w14:paraId="035FC56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Write the program IP addressing by taking the</w:t>
      </w:r>
    </w:p>
    <w:p w14:paraId="0C25567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IP address as input and print the corresponding</w:t>
      </w:r>
    </w:p>
    <w:p w14:paraId="0F73D13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class, Net –ID and Host-ID.</w:t>
      </w:r>
    </w:p>
    <w:p w14:paraId="692E7369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/</w:t>
      </w:r>
    </w:p>
    <w:p w14:paraId="360E7F14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52DE660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CEBCEF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D7078C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ED66554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1FA04E2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F9A22DF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738BDDF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6D8ED6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4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3B1856A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 enter the IP Address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FC0C3B2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4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1204FA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1F9C2776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4A2AE63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You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Have Entered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008E19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4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FC3E8C0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9C4E7B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11FB1D46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99EB136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80159F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.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6E4D0B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327C59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7D4D64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B2E1FA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380B4F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Determining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Class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BAC22A8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5BA4B38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27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</w:p>
    <w:p w14:paraId="46E4620F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292B490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lass A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125CD5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243FC1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et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ID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52BDF7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F29C17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FEF99C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15EBD6F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3A38460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.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031A0FE6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9E0A6C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ost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ID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5A6BBB73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7203055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8F1B1C6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B3DF5D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27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9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</w:p>
    <w:p w14:paraId="430CE4CA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0B1EF53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lass B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5372A1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0571750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et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ID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826392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D6C100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.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5B065A4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B3810C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ost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ID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0E8981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.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661F25C8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3F966C9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1E913E6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5AD2118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DDB5495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91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23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</w:p>
    <w:p w14:paraId="4248C12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C27CE82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lass C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E2A5866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98E0E9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et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ID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9D32A13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C434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501E59A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.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64D248D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2406E23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</w:t>
      </w:r>
      <w:proofErr w:type="spellStart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ost</w:t>
      </w:r>
      <w:proofErr w:type="spellEnd"/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ID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CCE2A5B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7C3B9F6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660058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CC1838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6DFD0A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3552F6C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23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39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</w:p>
    <w:p w14:paraId="2609336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A04CE8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lass D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5730288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o Net-ID And Host-ID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834E2D1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FEE2360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DCFDD3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proofErr w:type="spellStart"/>
      <w:proofErr w:type="gram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39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55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</w:p>
    <w:p w14:paraId="1A672BF4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30DEB5D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lass E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480AF958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80C8567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C434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o Net-ID And Host-ID</w:t>
      </w:r>
      <w:r w:rsidRPr="000C434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4366A87E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45ACF13" w14:textId="77777777" w:rsidR="000C4341" w:rsidRPr="000C4341" w:rsidRDefault="000C4341" w:rsidP="000C434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C434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AAD97C2" w14:textId="3AC6FBEC" w:rsidR="000C4341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704DF685" w14:textId="77777777" w:rsidR="000C4341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7EBB5569" w14:textId="76C14A58" w:rsidR="000C4341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</w:rPr>
        <w:t>OUTPUT</w:t>
      </w:r>
    </w:p>
    <w:p w14:paraId="5A7933B3" w14:textId="77777777" w:rsidR="000C4341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358F999A" w14:textId="03B89A9A" w:rsidR="000C4341" w:rsidRPr="001B2160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noProof/>
          <w:color w:val="3B3838" w:themeColor="background2" w:themeShade="40"/>
          <w:sz w:val="48"/>
          <w:szCs w:val="48"/>
        </w:rPr>
        <w:drawing>
          <wp:inline distT="0" distB="0" distL="0" distR="0" wp14:anchorId="5C0FC123" wp14:editId="4AFBCAE0">
            <wp:extent cx="5887272" cy="304842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4341" w:rsidRPr="001B2160" w:rsidSect="001B216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Dc3NbQwMDc2N7JU0lEKTi0uzszPAykwqgUASbxXfSwAAAA="/>
  </w:docVars>
  <w:rsids>
    <w:rsidRoot w:val="001B2160"/>
    <w:rsid w:val="000C4341"/>
    <w:rsid w:val="001B2160"/>
    <w:rsid w:val="00B5563F"/>
    <w:rsid w:val="00C06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994BB"/>
  <w15:chartTrackingRefBased/>
  <w15:docId w15:val="{4D016E6C-7099-40CD-8623-A6F326C28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21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21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5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7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7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6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1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8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4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666</Words>
  <Characters>3802</Characters>
  <Application>Microsoft Office Word</Application>
  <DocSecurity>0</DocSecurity>
  <Lines>31</Lines>
  <Paragraphs>8</Paragraphs>
  <ScaleCrop>false</ScaleCrop>
  <Company/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Kumar Giri</dc:creator>
  <cp:keywords/>
  <dc:description/>
  <cp:lastModifiedBy>Nishant Kumar Giri</cp:lastModifiedBy>
  <cp:revision>4</cp:revision>
  <dcterms:created xsi:type="dcterms:W3CDTF">2021-12-01T07:35:00Z</dcterms:created>
  <dcterms:modified xsi:type="dcterms:W3CDTF">2021-12-02T05:39:00Z</dcterms:modified>
</cp:coreProperties>
</file>